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DEEF9C" w14:textId="77777777" w:rsidR="00797474" w:rsidRDefault="000D3D07">
      <w:pPr>
        <w:pStyle w:val="Titre1"/>
      </w:pPr>
      <w:bookmarkStart w:id="0" w:name="descriptif-type-flotex-colour-dalles-dal"/>
      <w:bookmarkEnd w:id="0"/>
      <w:r>
        <w:t>Descriptif type : Flotex Colour dalles / dalles S</w:t>
      </w:r>
    </w:p>
    <w:p w14:paraId="159AFF94" w14:textId="77777777" w:rsidR="00797474" w:rsidRDefault="000D3D07">
      <w:pPr>
        <w:pStyle w:val="FirstParagraph"/>
      </w:pPr>
      <w:r>
        <w:br/>
      </w:r>
      <w:r>
        <w:br/>
      </w:r>
      <w:r>
        <w:br/>
      </w:r>
      <w:r>
        <w:rPr>
          <w:b/>
        </w:rPr>
        <w:t>Revêtement de sol textile floqué U3s P3 en dalles</w:t>
      </w:r>
    </w:p>
    <w:p w14:paraId="764B8450" w14:textId="77777777" w:rsidR="00797474" w:rsidRDefault="00797474">
      <w:pPr>
        <w:pStyle w:val="Compact"/>
      </w:pPr>
    </w:p>
    <w:p w14:paraId="4A1FF011" w14:textId="42CACDB3" w:rsidR="00797474" w:rsidRDefault="000D3D07">
      <w:pPr>
        <w:pStyle w:val="Compact"/>
      </w:pPr>
      <w:r>
        <w:t xml:space="preserve">Fourniture et pose d’un revêtement de sol textile floqué imprimé classique d’aspect velours ras en dalles plombantes de de classement U3 P3 E2 C2 / U3s P3 E2 C2 type </w:t>
      </w:r>
      <w:r w:rsidR="00995B03">
        <w:rPr>
          <w:rFonts w:ascii="Trebuchet MS" w:hAnsi="Trebuchet MS"/>
          <w:color w:val="333333"/>
          <w:sz w:val="21"/>
          <w:szCs w:val="21"/>
          <w:shd w:val="clear" w:color="auto" w:fill="FEFEFE"/>
        </w:rPr>
        <w:t xml:space="preserve">Flotex colour </w:t>
      </w:r>
      <w:proofErr w:type="spellStart"/>
      <w:r w:rsidR="00995B03">
        <w:rPr>
          <w:rFonts w:ascii="Trebuchet MS" w:hAnsi="Trebuchet MS"/>
          <w:color w:val="333333"/>
          <w:sz w:val="21"/>
          <w:szCs w:val="21"/>
          <w:shd w:val="clear" w:color="auto" w:fill="FEFEFE"/>
        </w:rPr>
        <w:t>dalles</w:t>
      </w:r>
      <w:proofErr w:type="spellEnd"/>
      <w:r w:rsidR="00995B03">
        <w:rPr>
          <w:rFonts w:ascii="Trebuchet MS" w:hAnsi="Trebuchet MS"/>
          <w:color w:val="333333"/>
          <w:sz w:val="21"/>
          <w:szCs w:val="21"/>
          <w:shd w:val="clear" w:color="auto" w:fill="FEFEFE"/>
        </w:rPr>
        <w:t xml:space="preserve"> / </w:t>
      </w:r>
      <w:proofErr w:type="spellStart"/>
      <w:r w:rsidR="00995B03">
        <w:rPr>
          <w:rFonts w:ascii="Trebuchet MS" w:hAnsi="Trebuchet MS"/>
          <w:color w:val="333333"/>
          <w:sz w:val="21"/>
          <w:szCs w:val="21"/>
          <w:shd w:val="clear" w:color="auto" w:fill="FEFEFE"/>
        </w:rPr>
        <w:t>dalles</w:t>
      </w:r>
      <w:proofErr w:type="spellEnd"/>
      <w:r w:rsidR="00995B03">
        <w:rPr>
          <w:rFonts w:ascii="Trebuchet MS" w:hAnsi="Trebuchet MS"/>
          <w:color w:val="333333"/>
          <w:sz w:val="21"/>
          <w:szCs w:val="21"/>
          <w:shd w:val="clear" w:color="auto" w:fill="FEFEFE"/>
        </w:rPr>
        <w:t xml:space="preserve"> S</w:t>
      </w:r>
      <w:r>
        <w:t>.</w:t>
      </w:r>
    </w:p>
    <w:p w14:paraId="46499185" w14:textId="77777777" w:rsidR="00797474" w:rsidRDefault="000D3D07">
      <w:pPr>
        <w:pStyle w:val="Compact"/>
      </w:pPr>
      <w:r>
        <w:t>Il assurera une efficacité acoustique aux bruits de chocs déclarée de 19 dB et un coeffi</w:t>
      </w:r>
      <w:r>
        <w:t>cient d'absorption acoustique α</w:t>
      </w:r>
      <w:r w:rsidRPr="00995B03">
        <w:rPr>
          <w:vertAlign w:val="subscript"/>
        </w:rPr>
        <w:t>w</w:t>
      </w:r>
      <w:r>
        <w:t xml:space="preserve"> = 0,10 (H). </w:t>
      </w:r>
    </w:p>
    <w:p w14:paraId="0F6070E3" w14:textId="77777777" w:rsidR="00797474" w:rsidRDefault="000D3D07">
      <w:pPr>
        <w:pStyle w:val="Compact"/>
      </w:pPr>
      <w:r>
        <w:t>Composé d’environ 80 millions/m² de fibres de polyamide 6.6 implantées par flocage électrostatique dans une sous-couche PVC, de par sa composition et sa structure, le produit devra être 100 % imperméable, 100 %</w:t>
      </w:r>
      <w:r>
        <w:t xml:space="preserve"> imputrescible, lavable à l’eau et résistant aux agents tachants et détergents (C2). </w:t>
      </w:r>
      <w:r>
        <w:br/>
      </w:r>
    </w:p>
    <w:p w14:paraId="01D77894" w14:textId="77777777" w:rsidR="00797474" w:rsidRDefault="000D3D07">
      <w:pPr>
        <w:pStyle w:val="Compact"/>
      </w:pPr>
      <w:r>
        <w:t>Il bénéficiera impérativement d’une garantie de 10 ans et pourra obtenir une extension jusqu’à 6 ans supplémentaires (suivant conditions de mise en œuvre des tapis de pr</w:t>
      </w:r>
      <w:r>
        <w:t>opreté Coral ou Nuway du fabricant*).</w:t>
      </w:r>
    </w:p>
    <w:p w14:paraId="42397D83" w14:textId="77777777" w:rsidR="00797474" w:rsidRDefault="000D3D07">
      <w:pPr>
        <w:pStyle w:val="Corpsdetexte"/>
      </w:pPr>
      <w:r>
        <w:br/>
      </w:r>
      <w:r>
        <w:rPr>
          <w:b/>
        </w:rPr>
        <w:t>Mode de pose</w:t>
      </w:r>
      <w:r>
        <w:br/>
      </w:r>
      <w:r>
        <w:br/>
      </w:r>
    </w:p>
    <w:p w14:paraId="3290E9D4" w14:textId="77777777" w:rsidR="00797474" w:rsidRDefault="000D3D07">
      <w:pPr>
        <w:pStyle w:val="Compact"/>
      </w:pPr>
      <w:r>
        <w:t>Pose poissée : Mise en œuvre et type de colle (type 542 eurofix tack plus) suivant préconisations du fabricant et dans le respect du NF DTU 53.12.   </w:t>
      </w:r>
    </w:p>
    <w:p w14:paraId="7C672F52" w14:textId="77777777" w:rsidR="00797474" w:rsidRDefault="000D3D07">
      <w:pPr>
        <w:pStyle w:val="Compact"/>
      </w:pPr>
      <w:r>
        <w:t xml:space="preserve">En fonction de la classification UPEC des locaux du </w:t>
      </w:r>
      <w:r>
        <w:t>CSTB et de la nature du support l’Entreprise devra utiliser les méthodologies de mise en œuvre qu’implique le classement E.</w:t>
      </w:r>
    </w:p>
    <w:p w14:paraId="1D8F5DAB" w14:textId="77777777" w:rsidR="00797474" w:rsidRDefault="000D3D07">
      <w:pPr>
        <w:pStyle w:val="Compact"/>
      </w:pPr>
      <w:r>
        <w:t>E1 : joints bord à bord sur support bois</w:t>
      </w:r>
    </w:p>
    <w:p w14:paraId="20092CC9" w14:textId="77777777" w:rsidR="00797474" w:rsidRDefault="000D3D07">
      <w:pPr>
        <w:pStyle w:val="Compact"/>
      </w:pPr>
      <w:r>
        <w:t>E2 : joints bord à bord sur support béton</w:t>
      </w:r>
    </w:p>
    <w:p w14:paraId="1B07CF52" w14:textId="77777777" w:rsidR="00797474" w:rsidRDefault="000D3D07">
      <w:pPr>
        <w:pStyle w:val="Compact"/>
      </w:pPr>
      <w:r>
        <w:t>Dans le cas d’une pose sur terre-plein, l’entrepr</w:t>
      </w:r>
      <w:r>
        <w:t>ise prendra les dispositions nécessaires de préparation de support pour réaliser une barrière antihumidité selon les prescriptions du NF DTU 53.12.</w:t>
      </w:r>
    </w:p>
    <w:p w14:paraId="15A94E64" w14:textId="77777777" w:rsidR="00797474" w:rsidRDefault="000D3D07">
      <w:pPr>
        <w:pStyle w:val="Compact"/>
      </w:pPr>
      <w:r>
        <w:t>L’entreprise installera les compléments de finition utiles disponibles auprès du fabricant : plinthes FLOTEX</w:t>
      </w:r>
      <w:r>
        <w:t xml:space="preserve"> BORDERS, plinthes complètes ou plinthes décoratives PVC.</w:t>
      </w:r>
    </w:p>
    <w:p w14:paraId="1B30FE63" w14:textId="77777777" w:rsidR="00797474" w:rsidRDefault="000D3D07">
      <w:pPr>
        <w:pStyle w:val="Compact"/>
      </w:pPr>
      <w:r>
        <w:t>Entretien </w:t>
      </w:r>
    </w:p>
    <w:p w14:paraId="419BEE50" w14:textId="77777777" w:rsidR="00797474" w:rsidRDefault="000D3D07">
      <w:pPr>
        <w:pStyle w:val="Compact"/>
      </w:pPr>
      <w:r>
        <w:t>L’entreprise en charge du nettoyage des revêtements devra impérativement respecter les protocoles d’entretien du fabricant.</w:t>
      </w:r>
    </w:p>
    <w:p w14:paraId="16123E71" w14:textId="77777777" w:rsidR="00797474" w:rsidRDefault="000D3D07">
      <w:pPr>
        <w:pStyle w:val="Compact"/>
      </w:pPr>
      <w:r>
        <w:t>La notice d’entretien devra être transmise par le présent lot r</w:t>
      </w:r>
      <w:r>
        <w:t>evêtement de sol ou par le fabricant.</w:t>
      </w:r>
    </w:p>
    <w:p w14:paraId="54F2448C" w14:textId="77777777" w:rsidR="00797474" w:rsidRDefault="000D3D07">
      <w:pPr>
        <w:pStyle w:val="Compact"/>
      </w:pPr>
      <w:r>
        <w:lastRenderedPageBreak/>
        <w:br/>
      </w:r>
    </w:p>
    <w:p w14:paraId="6D3CA458" w14:textId="77777777" w:rsidR="00797474" w:rsidRDefault="000D3D07">
      <w:pPr>
        <w:pStyle w:val="Corpsdetexte"/>
      </w:pPr>
      <w:r>
        <w:br/>
      </w:r>
      <w:r>
        <w:br/>
      </w:r>
      <w:r>
        <w:br/>
      </w:r>
      <w:r>
        <w:rPr>
          <w:b/>
        </w:rPr>
        <w:t>Données environnementales</w:t>
      </w:r>
      <w:r>
        <w:br/>
      </w:r>
      <w:r>
        <w:br/>
      </w:r>
    </w:p>
    <w:p w14:paraId="4A79BCFA" w14:textId="77777777" w:rsidR="00797474" w:rsidRDefault="000D3D07">
      <w:pPr>
        <w:pStyle w:val="Compact"/>
        <w:numPr>
          <w:ilvl w:val="0"/>
          <w:numId w:val="3"/>
        </w:numPr>
      </w:pPr>
      <w:r>
        <w:t>FDES conforme à la norme NF EN ISO 14025, à la NF EN 15804+A1 et à son complément national NF EN 15804/CN et consultable sur INIES.</w:t>
      </w:r>
    </w:p>
    <w:p w14:paraId="3B53AA26" w14:textId="77777777" w:rsidR="00797474" w:rsidRDefault="000D3D07">
      <w:pPr>
        <w:pStyle w:val="Compact"/>
        <w:numPr>
          <w:ilvl w:val="0"/>
          <w:numId w:val="3"/>
        </w:numPr>
      </w:pPr>
      <w:r>
        <w:t>Taux d’émission de TVOC &lt; 200 μg/m</w:t>
      </w:r>
      <w:r>
        <w:rPr>
          <w:vertAlign w:val="superscript"/>
        </w:rPr>
        <w:t>3</w:t>
      </w:r>
      <w:r>
        <w:t>, classe A+ (meill</w:t>
      </w:r>
      <w:r>
        <w:t>eure classe de l'étiquetage sanitaire).</w:t>
      </w:r>
    </w:p>
    <w:p w14:paraId="13B339CA" w14:textId="77777777" w:rsidR="00797474" w:rsidRDefault="000D3D07">
      <w:pPr>
        <w:pStyle w:val="Compact"/>
        <w:numPr>
          <w:ilvl w:val="0"/>
          <w:numId w:val="3"/>
        </w:numPr>
      </w:pPr>
      <w:r>
        <w:t>Produit exempt de toute substance sujette à restriction (formaldéhyde, pentachlorophénol, Métaux lourds, CMR 1A et 1B) ; conforme au règlement européen REACH**.</w:t>
      </w:r>
    </w:p>
    <w:p w14:paraId="5DBCC6E2" w14:textId="77777777" w:rsidR="00797474" w:rsidRDefault="000D3D07">
      <w:pPr>
        <w:pStyle w:val="Compact"/>
        <w:numPr>
          <w:ilvl w:val="0"/>
          <w:numId w:val="3"/>
        </w:numPr>
      </w:pPr>
      <w:r>
        <w:t>Conçu et fabriqué à partir d'électricité garantie d'ori</w:t>
      </w:r>
      <w:r>
        <w:t>gine 100 % renouvelable.</w:t>
      </w:r>
    </w:p>
    <w:p w14:paraId="2E26B766" w14:textId="77777777" w:rsidR="00797474" w:rsidRDefault="000D3D07">
      <w:pPr>
        <w:pStyle w:val="Compact"/>
        <w:numPr>
          <w:ilvl w:val="0"/>
          <w:numId w:val="3"/>
        </w:numPr>
      </w:pPr>
      <w:r>
        <w:t>Envers 100 % PVC.</w:t>
      </w:r>
    </w:p>
    <w:p w14:paraId="1E56A218" w14:textId="77777777" w:rsidR="00797474" w:rsidRDefault="000D3D07">
      <w:pPr>
        <w:pStyle w:val="FirstParagraph"/>
      </w:pPr>
      <w:r>
        <w:br/>
      </w:r>
      <w:r>
        <w:br/>
      </w:r>
      <w:r>
        <w:rPr>
          <w:i/>
        </w:rPr>
        <w:t>*L’extension de garantie peut s’appliquer à partir du 2e ML de Tapis de Propreté Coral® ou de la mise en place d’un système Nuway® selon trafic (voir conditions sur www.forbo-flooring.fr). ** Les articles (produ</w:t>
      </w:r>
      <w:r>
        <w:rPr>
          <w:i/>
        </w:rPr>
        <w:t>its) ne contiennent pas de substances de la liste candidate en vigueur publiée par l'ECHA (substances très préoccupantes) à déclarer dans le cadre de règlement REACH.</w:t>
      </w:r>
    </w:p>
    <w:sectPr w:rsidR="00797474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F919EA" w14:textId="77777777" w:rsidR="000D3D07" w:rsidRDefault="000D3D07">
      <w:pPr>
        <w:spacing w:after="0"/>
      </w:pPr>
      <w:r>
        <w:separator/>
      </w:r>
    </w:p>
  </w:endnote>
  <w:endnote w:type="continuationSeparator" w:id="0">
    <w:p w14:paraId="60250A00" w14:textId="77777777" w:rsidR="000D3D07" w:rsidRDefault="000D3D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C82F87" w14:textId="77777777" w:rsidR="000D3D07" w:rsidRDefault="000D3D07">
      <w:r>
        <w:separator/>
      </w:r>
    </w:p>
  </w:footnote>
  <w:footnote w:type="continuationSeparator" w:id="0">
    <w:p w14:paraId="13C2501F" w14:textId="77777777" w:rsidR="000D3D07" w:rsidRDefault="000D3D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0AA6CE8"/>
    <w:multiLevelType w:val="multilevel"/>
    <w:tmpl w:val="A70867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D1E20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AD59A95"/>
    <w:multiLevelType w:val="multilevel"/>
    <w:tmpl w:val="50844C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3D07"/>
    <w:rsid w:val="004E29B3"/>
    <w:rsid w:val="00590D07"/>
    <w:rsid w:val="00784D58"/>
    <w:rsid w:val="00797474"/>
    <w:rsid w:val="008D6863"/>
    <w:rsid w:val="00995B0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58AD61"/>
  <w15:docId w15:val="{5EA8A122-207A-4426-BBE3-FBD79FB781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40</Words>
  <Characters>2422</Characters>
  <Application>Microsoft Office Word</Application>
  <DocSecurity>0</DocSecurity>
  <Lines>20</Lines>
  <Paragraphs>5</Paragraphs>
  <ScaleCrop>false</ScaleCrop>
  <Company/>
  <LinksUpToDate>false</LinksUpToDate>
  <CharactersWithSpaces>2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lle-Coureau Beatrice</dc:creator>
  <cp:lastModifiedBy>Balle-Coureau Beatrice</cp:lastModifiedBy>
  <cp:revision>2</cp:revision>
  <dcterms:created xsi:type="dcterms:W3CDTF">2021-08-05T08:21:00Z</dcterms:created>
  <dcterms:modified xsi:type="dcterms:W3CDTF">2021-08-05T08:21:00Z</dcterms:modified>
</cp:coreProperties>
</file>